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6DEE8" w14:textId="77777777" w:rsidR="00194D61" w:rsidRPr="00763DE1" w:rsidRDefault="00194D61" w:rsidP="00763DE1">
      <w:pPr>
        <w:pStyle w:val="Heading1"/>
        <w:rPr>
          <w:sz w:val="14"/>
        </w:rPr>
      </w:pPr>
    </w:p>
    <w:p w14:paraId="2A025030" w14:textId="59E3E9B7" w:rsidR="00E87046" w:rsidRPr="00DA4DD0" w:rsidRDefault="00181AA8" w:rsidP="005531F6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THỜI</w:t>
      </w:r>
      <w:r w:rsidRPr="00DA4DD0">
        <w:rPr>
          <w:rFonts w:ascii="Times New Roman" w:hAnsi="Times New Roman"/>
          <w:b/>
          <w:sz w:val="34"/>
          <w:lang w:val="vi-VN"/>
        </w:rPr>
        <w:t xml:space="preserve"> KHÓA</w:t>
      </w:r>
      <w:r w:rsidRPr="00DA4DD0">
        <w:rPr>
          <w:rFonts w:ascii="Times New Roman" w:hAnsi="Times New Roman"/>
          <w:b/>
          <w:sz w:val="34"/>
        </w:rPr>
        <w:t xml:space="preserve"> BIỂU</w:t>
      </w:r>
      <w:r w:rsidRPr="00DA4DD0">
        <w:rPr>
          <w:rFonts w:ascii="Times New Roman" w:hAnsi="Times New Roman"/>
          <w:b/>
          <w:sz w:val="34"/>
          <w:lang w:val="vi-VN"/>
        </w:rPr>
        <w:t xml:space="preserve"> </w:t>
      </w:r>
      <w:r w:rsidR="002865BC">
        <w:rPr>
          <w:rFonts w:ascii="Times New Roman" w:hAnsi="Times New Roman"/>
          <w:b/>
          <w:sz w:val="34"/>
        </w:rPr>
        <w:t xml:space="preserve">MÔN </w:t>
      </w:r>
      <w:r w:rsidRPr="00DA4DD0">
        <w:rPr>
          <w:rFonts w:ascii="Times New Roman" w:hAnsi="Times New Roman"/>
          <w:b/>
          <w:sz w:val="34"/>
        </w:rPr>
        <w:t>TIẾNG ANH</w:t>
      </w:r>
      <w:r w:rsidR="002865BC">
        <w:rPr>
          <w:rFonts w:ascii="Times New Roman" w:hAnsi="Times New Roman"/>
          <w:b/>
          <w:sz w:val="34"/>
        </w:rPr>
        <w:t xml:space="preserve"> LIÊN KẾT</w:t>
      </w:r>
    </w:p>
    <w:p w14:paraId="35CB0D31" w14:textId="177AB64F" w:rsidR="00BF7A70" w:rsidRPr="00DA4DD0" w:rsidRDefault="00DA4DD0" w:rsidP="00F346B8">
      <w:pPr>
        <w:spacing w:line="276" w:lineRule="auto"/>
        <w:jc w:val="center"/>
        <w:rPr>
          <w:rFonts w:ascii="Times New Roman" w:hAnsi="Times New Roman"/>
          <w:b/>
          <w:sz w:val="34"/>
        </w:rPr>
      </w:pPr>
      <w:r w:rsidRPr="00DA4DD0">
        <w:rPr>
          <w:rFonts w:ascii="Times New Roman" w:hAnsi="Times New Roman"/>
          <w:b/>
          <w:sz w:val="34"/>
        </w:rPr>
        <w:t>(</w:t>
      </w:r>
      <w:r w:rsidR="00A86391">
        <w:rPr>
          <w:rFonts w:ascii="Times New Roman" w:hAnsi="Times New Roman"/>
          <w:b/>
          <w:sz w:val="34"/>
        </w:rPr>
        <w:t xml:space="preserve">Áp dụng từ </w:t>
      </w:r>
      <w:r w:rsidR="002110DE">
        <w:rPr>
          <w:rFonts w:ascii="Times New Roman" w:hAnsi="Times New Roman"/>
          <w:b/>
          <w:sz w:val="34"/>
        </w:rPr>
        <w:t xml:space="preserve"> 14</w:t>
      </w:r>
      <w:r w:rsidR="0019774B">
        <w:rPr>
          <w:rFonts w:ascii="Times New Roman" w:hAnsi="Times New Roman"/>
          <w:b/>
          <w:sz w:val="34"/>
        </w:rPr>
        <w:t>/11</w:t>
      </w:r>
      <w:r w:rsidR="000B0D60">
        <w:rPr>
          <w:rFonts w:ascii="Times New Roman" w:hAnsi="Times New Roman"/>
          <w:b/>
          <w:sz w:val="34"/>
        </w:rPr>
        <w:t>/</w:t>
      </w:r>
      <w:r w:rsidRPr="00DA4DD0">
        <w:rPr>
          <w:rFonts w:ascii="Times New Roman" w:hAnsi="Times New Roman"/>
          <w:b/>
          <w:sz w:val="34"/>
        </w:rPr>
        <w:t>20</w:t>
      </w:r>
      <w:r w:rsidR="00405C01">
        <w:rPr>
          <w:rFonts w:ascii="Times New Roman" w:hAnsi="Times New Roman"/>
          <w:b/>
          <w:sz w:val="34"/>
        </w:rPr>
        <w:t>2</w:t>
      </w:r>
      <w:r w:rsidR="0097546A">
        <w:rPr>
          <w:rFonts w:ascii="Times New Roman" w:hAnsi="Times New Roman"/>
          <w:b/>
          <w:sz w:val="34"/>
        </w:rPr>
        <w:t>2</w:t>
      </w:r>
      <w:r w:rsidR="00E87046" w:rsidRPr="00DA4DD0">
        <w:rPr>
          <w:rFonts w:ascii="Times New Roman" w:hAnsi="Times New Roman"/>
          <w:b/>
          <w:sz w:val="34"/>
        </w:rPr>
        <w:t>)</w:t>
      </w:r>
      <w:r w:rsidR="00C6674D" w:rsidRPr="00DA4DD0">
        <w:rPr>
          <w:rFonts w:ascii="Times New Roman" w:hAnsi="Times New Roman"/>
          <w:b/>
          <w:sz w:val="34"/>
        </w:rPr>
        <w:t xml:space="preserve"> </w:t>
      </w:r>
    </w:p>
    <w:tbl>
      <w:tblPr>
        <w:tblW w:w="13971" w:type="dxa"/>
        <w:tblInd w:w="73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6"/>
        <w:gridCol w:w="1239"/>
        <w:gridCol w:w="2344"/>
        <w:gridCol w:w="1550"/>
        <w:gridCol w:w="1550"/>
        <w:gridCol w:w="1602"/>
        <w:gridCol w:w="1682"/>
        <w:gridCol w:w="1602"/>
        <w:gridCol w:w="1576"/>
      </w:tblGrid>
      <w:tr w:rsidR="00405C01" w14:paraId="29AEC5B6" w14:textId="77777777" w:rsidTr="00385CF7">
        <w:trPr>
          <w:cantSplit/>
          <w:trHeight w:val="618"/>
        </w:trPr>
        <w:tc>
          <w:tcPr>
            <w:tcW w:w="82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9C5DCC7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6B39F2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</w:t>
            </w:r>
            <w:r w:rsidR="006649C6" w:rsidRPr="00385CF7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234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EE55DD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ời gian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1960FB4B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2</w:t>
            </w:r>
          </w:p>
        </w:tc>
        <w:tc>
          <w:tcPr>
            <w:tcW w:w="155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895376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3</w:t>
            </w:r>
          </w:p>
        </w:tc>
        <w:tc>
          <w:tcPr>
            <w:tcW w:w="1602" w:type="dxa"/>
            <w:tcBorders>
              <w:left w:val="sing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4F7B2503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4</w:t>
            </w:r>
          </w:p>
        </w:tc>
        <w:tc>
          <w:tcPr>
            <w:tcW w:w="1682" w:type="dxa"/>
            <w:tcBorders>
              <w:left w:val="single" w:sz="4" w:space="0" w:color="auto"/>
            </w:tcBorders>
            <w:shd w:val="clear" w:color="auto" w:fill="C2D69B"/>
            <w:vAlign w:val="center"/>
          </w:tcPr>
          <w:p w14:paraId="4247BF94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5</w:t>
            </w:r>
          </w:p>
        </w:tc>
        <w:tc>
          <w:tcPr>
            <w:tcW w:w="1602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558D6249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6</w:t>
            </w:r>
          </w:p>
        </w:tc>
        <w:tc>
          <w:tcPr>
            <w:tcW w:w="1576" w:type="dxa"/>
            <w:tcBorders>
              <w:bottom w:val="sing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2C007C56" w14:textId="77777777" w:rsidR="00405C01" w:rsidRPr="00385CF7" w:rsidRDefault="00405C01" w:rsidP="00385CF7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A721A1" w14:paraId="6847C569" w14:textId="77777777" w:rsidTr="00405C01">
        <w:trPr>
          <w:cantSplit/>
          <w:trHeight w:val="548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30E3A21F" w14:textId="77777777" w:rsidR="00A721A1" w:rsidRPr="006649C6" w:rsidRDefault="00A721A1" w:rsidP="00B34369">
            <w:pPr>
              <w:ind w:left="113" w:right="113"/>
              <w:jc w:val="center"/>
              <w:rPr>
                <w:rFonts w:ascii="Times New Roman" w:hAnsi="Times New Roman"/>
                <w:b/>
                <w:sz w:val="44"/>
              </w:rPr>
            </w:pPr>
            <w:r w:rsidRPr="006649C6">
              <w:rPr>
                <w:rFonts w:ascii="Times New Roman" w:hAnsi="Times New Roman"/>
                <w:b/>
                <w:sz w:val="44"/>
              </w:rPr>
              <w:t>Sán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5249" w14:textId="77777777" w:rsidR="00A721A1" w:rsidRPr="006649C6" w:rsidRDefault="00A721A1" w:rsidP="00F865C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9477E2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C8103C" w14:textId="77777777" w:rsidR="00A721A1" w:rsidRPr="00AF72F2" w:rsidRDefault="00A721A1" w:rsidP="00AF72F2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23C6A9" w14:textId="77777777" w:rsidR="00A721A1" w:rsidRPr="00AF72F2" w:rsidRDefault="00A721A1" w:rsidP="008D6C37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8F46B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15A175" w14:textId="77777777" w:rsidR="00A721A1" w:rsidRPr="00AF72F2" w:rsidRDefault="00A721A1" w:rsidP="00C004C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FF79F" w14:textId="77777777" w:rsidR="00A721A1" w:rsidRPr="008B77E6" w:rsidRDefault="00A721A1" w:rsidP="008B77E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B5AD1" w14:textId="77777777" w:rsidR="00A721A1" w:rsidRPr="008B77E6" w:rsidRDefault="00A721A1" w:rsidP="005A2596">
            <w:pPr>
              <w:jc w:val="center"/>
              <w:rPr>
                <w:sz w:val="28"/>
                <w:szCs w:val="28"/>
              </w:rPr>
            </w:pPr>
          </w:p>
        </w:tc>
      </w:tr>
      <w:tr w:rsidR="00DA3848" w14:paraId="5DCE4D3B" w14:textId="77777777" w:rsidTr="00873C89">
        <w:trPr>
          <w:cantSplit/>
          <w:trHeight w:val="554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46D43E8" w14:textId="77777777" w:rsidR="00DA3848" w:rsidRPr="006649C6" w:rsidRDefault="00DA3848" w:rsidP="00DA3848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2F14D" w14:textId="77777777" w:rsidR="00DA3848" w:rsidRPr="006649C6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7FDE87" w14:textId="14948A5D" w:rsidR="00DA3848" w:rsidRPr="00501423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8:05 -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8:5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88CCCA" w14:textId="2FDC0F39" w:rsidR="00DA3848" w:rsidRPr="0019774B" w:rsidRDefault="0097735C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>11A2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542DD" w14:textId="4955F5B5" w:rsidR="00DA3848" w:rsidRPr="0019774B" w:rsidRDefault="00DA3848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D2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82FE30" w14:textId="01BFEC23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> 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527B" w14:textId="430A105E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EE066" w14:textId="77777777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366DF" w14:textId="77777777" w:rsidR="00DA3848" w:rsidRPr="008B77E6" w:rsidRDefault="00DA3848" w:rsidP="00DA3848">
            <w:pPr>
              <w:jc w:val="center"/>
              <w:rPr>
                <w:sz w:val="28"/>
                <w:szCs w:val="28"/>
              </w:rPr>
            </w:pPr>
          </w:p>
        </w:tc>
      </w:tr>
      <w:tr w:rsidR="00DA3848" w14:paraId="338947B9" w14:textId="77777777" w:rsidTr="00873C89">
        <w:trPr>
          <w:cantSplit/>
          <w:trHeight w:val="562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4E75B091" w14:textId="77777777" w:rsidR="00DA3848" w:rsidRPr="006649C6" w:rsidRDefault="00DA3848" w:rsidP="00DA3848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863E" w14:textId="77777777" w:rsidR="00DA3848" w:rsidRPr="006649C6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41AAA6" w14:textId="77777777" w:rsidR="00DA3848" w:rsidRPr="00501423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9:05 – 9:5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3C9001" w14:textId="7A6DA17F" w:rsidR="00DA3848" w:rsidRPr="0019774B" w:rsidRDefault="0097735C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>11A1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D26D8" w14:textId="3AD2A3DA" w:rsidR="00DA3848" w:rsidRPr="0019774B" w:rsidRDefault="00DA3848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D3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7F3F4" w14:textId="3C2534F6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6A472" w14:textId="7422BFE9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F63DC" w14:textId="77777777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56BC78" w14:textId="77777777" w:rsidR="00DA3848" w:rsidRPr="008B77E6" w:rsidRDefault="00DA3848" w:rsidP="00DA3848">
            <w:pPr>
              <w:jc w:val="center"/>
              <w:rPr>
                <w:sz w:val="28"/>
                <w:szCs w:val="28"/>
              </w:rPr>
            </w:pPr>
          </w:p>
        </w:tc>
      </w:tr>
      <w:tr w:rsidR="00DA3848" w14:paraId="6B5D78D2" w14:textId="77777777" w:rsidTr="00873C89">
        <w:trPr>
          <w:cantSplit/>
          <w:trHeight w:val="54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34914F10" w14:textId="77777777" w:rsidR="00DA3848" w:rsidRPr="006649C6" w:rsidRDefault="00DA3848" w:rsidP="00DA3848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DDE5" w14:textId="77777777" w:rsidR="00DA3848" w:rsidRPr="006649C6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7862A" w14:textId="60372A96" w:rsidR="00DA3848" w:rsidRPr="00501423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sz w:val="28"/>
                <w:szCs w:val="28"/>
              </w:rPr>
              <w:t>45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 xml:space="preserve"> –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10:4</w:t>
            </w:r>
            <w:r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C2C947" w14:textId="2989810D" w:rsidR="00DA3848" w:rsidRPr="0019774B" w:rsidRDefault="00DA3848" w:rsidP="00DA3848">
            <w:pPr>
              <w:jc w:val="center"/>
              <w:rPr>
                <w:rFonts w:ascii="Times New Roman" w:hAnsi="Times New Roman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0A8B2" w14:textId="09738071" w:rsidR="00DA3848" w:rsidRPr="0019774B" w:rsidRDefault="00DA3848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5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490E7" w14:textId="5951BC68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7B866" w14:textId="74293EB5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9E9A9" w14:textId="77777777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B5D29C" w14:textId="77777777" w:rsidR="00DA3848" w:rsidRPr="008B77E6" w:rsidRDefault="00DA3848" w:rsidP="00DA3848">
            <w:pPr>
              <w:jc w:val="center"/>
              <w:rPr>
                <w:sz w:val="28"/>
                <w:szCs w:val="28"/>
              </w:rPr>
            </w:pPr>
          </w:p>
        </w:tc>
      </w:tr>
      <w:tr w:rsidR="00DA3848" w14:paraId="0454A306" w14:textId="77777777" w:rsidTr="00873C89">
        <w:trPr>
          <w:cantSplit/>
          <w:trHeight w:val="56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BF0FB6F" w14:textId="77777777" w:rsidR="00DA3848" w:rsidRPr="006649C6" w:rsidRDefault="00DA3848" w:rsidP="00DA3848">
            <w:pPr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C7EF" w14:textId="77777777" w:rsidR="00DA3848" w:rsidRPr="006649C6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6649C6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50A58" w14:textId="292D252E" w:rsidR="00DA3848" w:rsidRPr="00501423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01423">
              <w:rPr>
                <w:rFonts w:ascii="Times New Roman" w:hAnsi="Times New Roman"/>
                <w:sz w:val="28"/>
                <w:szCs w:val="28"/>
              </w:rPr>
              <w:t>10: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5 – 11: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501423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AA8BC" w14:textId="2FB5D6BF" w:rsidR="00DA3848" w:rsidRPr="0019774B" w:rsidRDefault="0097735C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>11D1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D81B2D" w14:textId="0CC71F38" w:rsidR="00DA3848" w:rsidRPr="0019774B" w:rsidRDefault="00DA3848" w:rsidP="00DA3848">
            <w:pPr>
              <w:jc w:val="center"/>
              <w:rPr>
                <w:rFonts w:ascii="Times New Roman" w:hAnsi="Times New Roman"/>
                <w:szCs w:val="28"/>
              </w:rPr>
            </w:pPr>
            <w:r w:rsidRPr="0019774B">
              <w:rPr>
                <w:rFonts w:ascii="Times New Roman" w:hAnsi="Times New Roman"/>
                <w:szCs w:val="16"/>
              </w:rPr>
              <w:t xml:space="preserve">11A3 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74FE2" w14:textId="64A883FB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07655" w14:textId="6D57A9B3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85DA4" w14:textId="77777777" w:rsidR="00DA3848" w:rsidRPr="00AF72F2" w:rsidRDefault="00DA3848" w:rsidP="00DA384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D305A" w14:textId="77777777" w:rsidR="00DA3848" w:rsidRPr="008B77E6" w:rsidRDefault="00DA3848" w:rsidP="00DA3848">
            <w:pPr>
              <w:jc w:val="center"/>
              <w:rPr>
                <w:sz w:val="28"/>
                <w:szCs w:val="28"/>
              </w:rPr>
            </w:pPr>
          </w:p>
        </w:tc>
      </w:tr>
      <w:tr w:rsidR="00885FA3" w14:paraId="43742A72" w14:textId="77777777" w:rsidTr="00405C01">
        <w:trPr>
          <w:cantSplit/>
          <w:trHeight w:val="558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DFEC4BE" w14:textId="77777777" w:rsidR="00885FA3" w:rsidRPr="006649C6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71CE8343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EA42B" w14:textId="77777777" w:rsidR="00885FA3" w:rsidRPr="00AF72F2" w:rsidRDefault="00885FA3" w:rsidP="00885FA3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CBECA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03BED" w14:textId="77777777" w:rsidR="00885FA3" w:rsidRDefault="00885FA3" w:rsidP="00885FA3">
            <w:pPr>
              <w:jc w:val="center"/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7C658" w14:textId="77777777" w:rsidR="00885FA3" w:rsidRDefault="00885FA3" w:rsidP="00885FA3">
            <w:pPr>
              <w:jc w:val="center"/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40F03E" w14:textId="77777777" w:rsidR="00885FA3" w:rsidRDefault="00885FA3" w:rsidP="00885FA3">
            <w:pPr>
              <w:jc w:val="center"/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D3EF0" w14:textId="77777777" w:rsidR="00885FA3" w:rsidRDefault="00885FA3" w:rsidP="00885FA3">
            <w:pPr>
              <w:jc w:val="center"/>
            </w:pPr>
          </w:p>
        </w:tc>
      </w:tr>
      <w:tr w:rsidR="00885FA3" w14:paraId="38883001" w14:textId="77777777" w:rsidTr="00385CF7">
        <w:trPr>
          <w:cantSplit/>
          <w:trHeight w:val="532"/>
        </w:trPr>
        <w:tc>
          <w:tcPr>
            <w:tcW w:w="826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A8D262A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G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3FDEF6C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</w:rPr>
              <w:t>TIẾT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FD6FE17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25DE9BF0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2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811091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3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7096E5C9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67FA4AD3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5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81575C5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6</w:t>
            </w: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C2D69B"/>
            <w:vAlign w:val="center"/>
          </w:tcPr>
          <w:p w14:paraId="3A53B65F" w14:textId="77777777" w:rsidR="00885FA3" w:rsidRPr="00385CF7" w:rsidRDefault="00885FA3" w:rsidP="00885FA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85CF7">
              <w:rPr>
                <w:rFonts w:ascii="Times New Roman" w:hAnsi="Times New Roman"/>
                <w:b/>
                <w:sz w:val="28"/>
              </w:rPr>
              <w:t>Thứ 7</w:t>
            </w:r>
          </w:p>
        </w:tc>
      </w:tr>
      <w:tr w:rsidR="0097735C" w14:paraId="28664A61" w14:textId="77777777" w:rsidTr="00AA2D03">
        <w:trPr>
          <w:cantSplit/>
          <w:trHeight w:val="553"/>
        </w:trPr>
        <w:tc>
          <w:tcPr>
            <w:tcW w:w="826" w:type="dxa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shd w:val="clear" w:color="auto" w:fill="C2D69B"/>
            <w:textDirection w:val="btLr"/>
            <w:vAlign w:val="center"/>
            <w:hideMark/>
          </w:tcPr>
          <w:p w14:paraId="5BA679DE" w14:textId="77777777" w:rsidR="0097735C" w:rsidRPr="00E974F2" w:rsidRDefault="0097735C" w:rsidP="0097735C">
            <w:pPr>
              <w:pStyle w:val="Heading2"/>
              <w:rPr>
                <w:rFonts w:ascii="Times New Roman" w:hAnsi="Times New Roman"/>
              </w:rPr>
            </w:pPr>
            <w:r w:rsidRPr="00E974F2">
              <w:rPr>
                <w:rFonts w:ascii="Times New Roman" w:hAnsi="Times New Roman"/>
                <w:sz w:val="44"/>
              </w:rPr>
              <w:t>Chiều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E1BE2" w14:textId="77777777" w:rsidR="0097735C" w:rsidRPr="00385CF7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8A06598" w14:textId="46D7B205" w:rsidR="0097735C" w:rsidRPr="00F3445C" w:rsidRDefault="0097735C" w:rsidP="0097735C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2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4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3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676C6" w14:textId="74CF20C1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4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75BD4" w14:textId="1F330A0A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16"/>
              </w:rPr>
              <w:t>10D6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A9BF2" w14:textId="32627F58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3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D7B25" w14:textId="07BC2F22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6</w:t>
            </w:r>
          </w:p>
        </w:tc>
        <w:tc>
          <w:tcPr>
            <w:tcW w:w="160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E0F3" w14:textId="5968EEDC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1BE7D86B" w14:textId="77777777" w:rsidR="0097735C" w:rsidRPr="00086B58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7735C" w14:paraId="7133E339" w14:textId="77777777" w:rsidTr="00AA2D03">
        <w:trPr>
          <w:cantSplit/>
          <w:trHeight w:val="553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774025FB" w14:textId="77777777" w:rsidR="0097735C" w:rsidRDefault="0097735C" w:rsidP="0097735C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DF79B" w14:textId="77777777" w:rsidR="0097735C" w:rsidRPr="00385CF7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410E508" w14:textId="7ABB6060" w:rsidR="0097735C" w:rsidRPr="00F3445C" w:rsidRDefault="0097735C" w:rsidP="0097735C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3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3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4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2F10C9" w14:textId="29A06103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6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3E7A8" w14:textId="0414E0E0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16"/>
              </w:rPr>
              <w:t>10A5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ADC72" w14:textId="5DD64122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8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7AEAB" w14:textId="7F8D8EBD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2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24CB3C" w14:textId="74A9DD3F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7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5C9592F7" w14:textId="77777777" w:rsidR="0097735C" w:rsidRPr="00086B58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7735C" w14:paraId="55DA5E49" w14:textId="77777777" w:rsidTr="00AA2D03">
        <w:trPr>
          <w:cantSplit/>
          <w:trHeight w:val="548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EA0E536" w14:textId="77777777" w:rsidR="0097735C" w:rsidRDefault="0097735C" w:rsidP="0097735C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62ADA" w14:textId="77777777" w:rsidR="0097735C" w:rsidRPr="00385CF7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F26A5C5" w14:textId="4A3CD953" w:rsidR="0097735C" w:rsidRPr="00F3445C" w:rsidRDefault="0097735C" w:rsidP="0097735C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4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2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22F5C" w14:textId="3399AC01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7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CFD07C" w14:textId="7EA9594B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E0CC0" w14:textId="2660C05C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5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BBE436" w14:textId="68C059D1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2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2EC9E0" w14:textId="3642A34F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4403838C" w14:textId="77777777" w:rsidR="0097735C" w:rsidRPr="00086B58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97735C" w14:paraId="58B76A70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55FFAD9" w14:textId="77777777" w:rsidR="0097735C" w:rsidRDefault="0097735C" w:rsidP="0097735C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738FD" w14:textId="77777777" w:rsidR="0097735C" w:rsidRPr="00385CF7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1C219CE" w14:textId="6570357A" w:rsidR="0097735C" w:rsidRPr="00F3445C" w:rsidRDefault="0097735C" w:rsidP="0097735C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5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2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6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>
              <w:rPr>
                <w:rFonts w:ascii="Times New Roman" w:hAnsi="Times New Roman"/>
                <w:color w:val="000000"/>
                <w:sz w:val="28"/>
                <w:szCs w:val="28"/>
              </w:rPr>
              <w:t>1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64A9CA" w14:textId="357FD542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A3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D25578" w14:textId="41D380FE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25B816" w14:textId="1C0B4CE8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0D1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3CF26" w14:textId="78921FD1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D6A0" w14:textId="18DB9654" w:rsidR="0097735C" w:rsidRPr="0019774B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D5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7C683A" w14:textId="77777777" w:rsidR="0097735C" w:rsidRPr="00086B58" w:rsidRDefault="0097735C" w:rsidP="009773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0AE9297D" w14:textId="77777777" w:rsidTr="00AA2D03">
        <w:trPr>
          <w:cantSplit/>
          <w:trHeight w:val="571"/>
        </w:trPr>
        <w:tc>
          <w:tcPr>
            <w:tcW w:w="826" w:type="dxa"/>
            <w:vMerge/>
            <w:tcBorders>
              <w:left w:val="double" w:sz="4" w:space="0" w:color="auto"/>
              <w:right w:val="single" w:sz="4" w:space="0" w:color="auto"/>
            </w:tcBorders>
            <w:shd w:val="clear" w:color="auto" w:fill="C2D69B"/>
            <w:vAlign w:val="center"/>
          </w:tcPr>
          <w:p w14:paraId="0F7B1DC9" w14:textId="77777777" w:rsidR="0019774B" w:rsidRDefault="0019774B" w:rsidP="0019774B">
            <w:pPr>
              <w:rPr>
                <w:b/>
                <w:sz w:val="28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26C5C" w14:textId="77777777" w:rsidR="0019774B" w:rsidRPr="00385CF7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385CF7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673ABB7" w14:textId="6E2A3862" w:rsidR="0019774B" w:rsidRPr="00F3445C" w:rsidRDefault="0019774B" w:rsidP="0019774B">
            <w:pPr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16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15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-1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7</w:t>
            </w:r>
            <w:r w:rsidRPr="00F3445C">
              <w:rPr>
                <w:rFonts w:ascii="Times New Roman" w:hAnsi="Times New Roman"/>
                <w:color w:val="000000"/>
                <w:sz w:val="28"/>
                <w:szCs w:val="28"/>
              </w:rPr>
              <w:t>:</w:t>
            </w:r>
            <w:r w:rsidR="00FA4960">
              <w:rPr>
                <w:rFonts w:ascii="Times New Roman" w:hAnsi="Times New Roman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F37FE" w14:textId="3B22E2AB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3C632" w14:textId="4CE4D83D" w:rsidR="0019774B" w:rsidRPr="0019774B" w:rsidRDefault="0097735C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9774B">
              <w:rPr>
                <w:rFonts w:ascii="Times New Roman" w:hAnsi="Times New Roman"/>
                <w:sz w:val="28"/>
                <w:szCs w:val="16"/>
              </w:rPr>
              <w:t>11A4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7728C" w14:textId="78375A60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B24931" w14:textId="7E931BBE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9898" w14:textId="6C9C466D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420D71C" w14:textId="77777777" w:rsidR="0019774B" w:rsidRPr="00086B5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9774B" w14:paraId="2AD684D5" w14:textId="77777777" w:rsidTr="00243CC8">
        <w:trPr>
          <w:cantSplit/>
          <w:trHeight w:val="550"/>
        </w:trPr>
        <w:tc>
          <w:tcPr>
            <w:tcW w:w="2065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DE94B7F" w14:textId="77777777" w:rsidR="0019774B" w:rsidRPr="00EE4148" w:rsidRDefault="0019774B" w:rsidP="0019774B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</w:tcPr>
          <w:p w14:paraId="6A020B9E" w14:textId="77777777" w:rsidR="0019774B" w:rsidRPr="00251F55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4AD59" w14:textId="77777777" w:rsidR="0019774B" w:rsidRPr="0019774B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B2053" w14:textId="0C5536F7" w:rsidR="0019774B" w:rsidRPr="0019774B" w:rsidRDefault="0019774B" w:rsidP="0019774B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3E6B2" w14:textId="2C8B06FC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60CA3" w14:textId="44FF2C59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F981D" w14:textId="40D84C98" w:rsidR="0019774B" w:rsidRPr="0019774B" w:rsidRDefault="0019774B" w:rsidP="0019774B">
            <w:pPr>
              <w:jc w:val="center"/>
              <w:rPr>
                <w:rFonts w:ascii="Times New Roman" w:hAnsi="Times New Roman"/>
                <w:sz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9B74A4" w14:textId="2B6D44DB" w:rsidR="0019774B" w:rsidRDefault="0019774B" w:rsidP="0019774B">
            <w:pPr>
              <w:jc w:val="center"/>
            </w:pPr>
            <w:r>
              <w:rPr>
                <w:sz w:val="16"/>
                <w:szCs w:val="16"/>
              </w:rPr>
              <w:t> </w:t>
            </w:r>
          </w:p>
        </w:tc>
      </w:tr>
    </w:tbl>
    <w:p w14:paraId="02B29D46" w14:textId="7B4EA6D1" w:rsidR="00181AA8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>
        <w:rPr>
          <w:rFonts w:ascii="Times New Roman" w:hAnsi="Times New Roman"/>
          <w:sz w:val="32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 xml:space="preserve">Ngày </w:t>
      </w:r>
      <w:r w:rsidR="002110DE">
        <w:rPr>
          <w:rFonts w:ascii="Times New Roman" w:hAnsi="Times New Roman"/>
          <w:sz w:val="28"/>
          <w:szCs w:val="18"/>
          <w:lang w:val="pt-BR"/>
        </w:rPr>
        <w:t>11</w:t>
      </w:r>
      <w:bookmarkStart w:id="0" w:name="_GoBack"/>
      <w:bookmarkEnd w:id="0"/>
      <w:r w:rsidR="001A23BE">
        <w:rPr>
          <w:rFonts w:ascii="Times New Roman" w:hAnsi="Times New Roman"/>
          <w:sz w:val="28"/>
          <w:szCs w:val="18"/>
          <w:lang w:val="pt-BR"/>
        </w:rPr>
        <w:t xml:space="preserve"> tháng 11</w:t>
      </w:r>
      <w:r w:rsidR="00A4508A">
        <w:rPr>
          <w:rFonts w:ascii="Times New Roman" w:hAnsi="Times New Roman"/>
          <w:sz w:val="28"/>
          <w:szCs w:val="18"/>
          <w:lang w:val="pt-BR"/>
        </w:rPr>
        <w:t xml:space="preserve"> năm 2022</w:t>
      </w:r>
    </w:p>
    <w:p w14:paraId="225E1322" w14:textId="29EBFBC9" w:rsidR="005531F6" w:rsidRPr="005531F6" w:rsidRDefault="005531F6" w:rsidP="00763DE1">
      <w:pPr>
        <w:tabs>
          <w:tab w:val="left" w:pos="1560"/>
        </w:tabs>
        <w:rPr>
          <w:rFonts w:ascii="Times New Roman" w:hAnsi="Times New Roman"/>
          <w:sz w:val="28"/>
          <w:szCs w:val="18"/>
          <w:lang w:val="pt-BR"/>
        </w:rPr>
      </w:pP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</w:r>
      <w:r w:rsidRPr="005531F6">
        <w:rPr>
          <w:rFonts w:ascii="Times New Roman" w:hAnsi="Times New Roman"/>
          <w:sz w:val="28"/>
          <w:szCs w:val="18"/>
          <w:lang w:val="pt-BR"/>
        </w:rPr>
        <w:tab/>
        <w:t>HIỆU TRƯỞNG</w:t>
      </w:r>
    </w:p>
    <w:sectPr w:rsidR="005531F6" w:rsidRPr="005531F6" w:rsidSect="00251F55">
      <w:headerReference w:type="default" r:id="rId7"/>
      <w:pgSz w:w="16839" w:h="11907" w:orient="landscape" w:code="9"/>
      <w:pgMar w:top="476" w:right="1089" w:bottom="270" w:left="90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A5F8A" w14:textId="77777777" w:rsidR="006D5B54" w:rsidRDefault="006D5B54" w:rsidP="00E87046">
      <w:r>
        <w:separator/>
      </w:r>
    </w:p>
  </w:endnote>
  <w:endnote w:type="continuationSeparator" w:id="0">
    <w:p w14:paraId="6518FF28" w14:textId="77777777" w:rsidR="006D5B54" w:rsidRDefault="006D5B54" w:rsidP="00E8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Present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FE5A4" w14:textId="77777777" w:rsidR="006D5B54" w:rsidRDefault="006D5B54" w:rsidP="00E87046">
      <w:r>
        <w:separator/>
      </w:r>
    </w:p>
  </w:footnote>
  <w:footnote w:type="continuationSeparator" w:id="0">
    <w:p w14:paraId="6B55918A" w14:textId="77777777" w:rsidR="006D5B54" w:rsidRDefault="006D5B54" w:rsidP="00E87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4A12D" w14:textId="77777777" w:rsidR="00626317" w:rsidRDefault="00626317">
    <w:pPr>
      <w:pStyle w:val="Header"/>
      <w:rPr>
        <w:rFonts w:ascii="Times New Roman" w:hAnsi="Times New Roman"/>
        <w:sz w:val="32"/>
      </w:rPr>
    </w:pPr>
  </w:p>
  <w:p w14:paraId="5E37F797" w14:textId="77777777" w:rsidR="00626317" w:rsidRPr="00AD694A" w:rsidRDefault="00626317">
    <w:pPr>
      <w:pStyle w:val="Header"/>
      <w:rPr>
        <w:rFonts w:ascii="Times New Roman" w:hAnsi="Times New Roman"/>
        <w:sz w:val="32"/>
      </w:rPr>
    </w:pPr>
    <w:r w:rsidRPr="00E87046">
      <w:rPr>
        <w:rFonts w:ascii="Times New Roman" w:hAnsi="Times New Roman"/>
        <w:sz w:val="32"/>
      </w:rPr>
      <w:t xml:space="preserve">Trường </w:t>
    </w:r>
    <w:r w:rsidR="005A2596">
      <w:rPr>
        <w:rFonts w:ascii="Times New Roman" w:hAnsi="Times New Roman"/>
        <w:sz w:val="32"/>
      </w:rPr>
      <w:t xml:space="preserve">THPT </w:t>
    </w:r>
    <w:r w:rsidR="000B0D60">
      <w:rPr>
        <w:rFonts w:ascii="Times New Roman" w:hAnsi="Times New Roman"/>
        <w:sz w:val="32"/>
      </w:rPr>
      <w:t>Sóc Sơn</w:t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</w:r>
    <w:r>
      <w:rPr>
        <w:rFonts w:ascii="Times New Roman" w:hAnsi="Times New Roman"/>
        <w:sz w:val="32"/>
      </w:rPr>
      <w:tab/>
      <w:t>Trung Tâm Anh Ngữ Washingt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tjQ1NDWwtDQwsLRQ0lEKTi0uzszPAykwrAUADr5nfSwAAAA="/>
  </w:docVars>
  <w:rsids>
    <w:rsidRoot w:val="00181AA8"/>
    <w:rsid w:val="00010AE3"/>
    <w:rsid w:val="000166D0"/>
    <w:rsid w:val="00025607"/>
    <w:rsid w:val="00031474"/>
    <w:rsid w:val="00052722"/>
    <w:rsid w:val="0005627D"/>
    <w:rsid w:val="0009063E"/>
    <w:rsid w:val="000923D2"/>
    <w:rsid w:val="000A0EE2"/>
    <w:rsid w:val="000A3141"/>
    <w:rsid w:val="000B0D60"/>
    <w:rsid w:val="000B4627"/>
    <w:rsid w:val="000C6A17"/>
    <w:rsid w:val="000D47C3"/>
    <w:rsid w:val="000E2A72"/>
    <w:rsid w:val="000E4B04"/>
    <w:rsid w:val="000E6FC9"/>
    <w:rsid w:val="00104437"/>
    <w:rsid w:val="001226A5"/>
    <w:rsid w:val="0013196D"/>
    <w:rsid w:val="00135CE8"/>
    <w:rsid w:val="00136E11"/>
    <w:rsid w:val="00141DEF"/>
    <w:rsid w:val="0015122D"/>
    <w:rsid w:val="001612DC"/>
    <w:rsid w:val="00161762"/>
    <w:rsid w:val="0017212C"/>
    <w:rsid w:val="001753B7"/>
    <w:rsid w:val="00181AA8"/>
    <w:rsid w:val="00194D61"/>
    <w:rsid w:val="00196EA8"/>
    <w:rsid w:val="0019774B"/>
    <w:rsid w:val="001A23BE"/>
    <w:rsid w:val="001A3299"/>
    <w:rsid w:val="001C30CD"/>
    <w:rsid w:val="001D39FB"/>
    <w:rsid w:val="002110DE"/>
    <w:rsid w:val="00217214"/>
    <w:rsid w:val="0021792E"/>
    <w:rsid w:val="0023463D"/>
    <w:rsid w:val="00235B8C"/>
    <w:rsid w:val="00251F55"/>
    <w:rsid w:val="002716CE"/>
    <w:rsid w:val="0027431B"/>
    <w:rsid w:val="002865BC"/>
    <w:rsid w:val="00287F4F"/>
    <w:rsid w:val="002C5A92"/>
    <w:rsid w:val="002C5D6D"/>
    <w:rsid w:val="002D5644"/>
    <w:rsid w:val="002E0BC7"/>
    <w:rsid w:val="002E56DB"/>
    <w:rsid w:val="002F0264"/>
    <w:rsid w:val="002F202D"/>
    <w:rsid w:val="002F6474"/>
    <w:rsid w:val="003015CC"/>
    <w:rsid w:val="00301B60"/>
    <w:rsid w:val="0033770E"/>
    <w:rsid w:val="00346D99"/>
    <w:rsid w:val="00360D30"/>
    <w:rsid w:val="00362E31"/>
    <w:rsid w:val="00367373"/>
    <w:rsid w:val="003722C2"/>
    <w:rsid w:val="00385CF7"/>
    <w:rsid w:val="003B08BF"/>
    <w:rsid w:val="003D3EA2"/>
    <w:rsid w:val="003E4137"/>
    <w:rsid w:val="00405C01"/>
    <w:rsid w:val="004157FF"/>
    <w:rsid w:val="00420C14"/>
    <w:rsid w:val="00433C55"/>
    <w:rsid w:val="00441286"/>
    <w:rsid w:val="004576A4"/>
    <w:rsid w:val="004928FE"/>
    <w:rsid w:val="004A24E8"/>
    <w:rsid w:val="004C4622"/>
    <w:rsid w:val="004E7C5F"/>
    <w:rsid w:val="00506A98"/>
    <w:rsid w:val="00512B24"/>
    <w:rsid w:val="0052377C"/>
    <w:rsid w:val="00535513"/>
    <w:rsid w:val="005531F6"/>
    <w:rsid w:val="00560CC8"/>
    <w:rsid w:val="005650F8"/>
    <w:rsid w:val="005A2596"/>
    <w:rsid w:val="005C1C98"/>
    <w:rsid w:val="005D5C3C"/>
    <w:rsid w:val="005D6AAB"/>
    <w:rsid w:val="005F5127"/>
    <w:rsid w:val="00606E73"/>
    <w:rsid w:val="00626317"/>
    <w:rsid w:val="00634FA8"/>
    <w:rsid w:val="006607E5"/>
    <w:rsid w:val="006649C6"/>
    <w:rsid w:val="006A1C45"/>
    <w:rsid w:val="006B3F5A"/>
    <w:rsid w:val="006B711F"/>
    <w:rsid w:val="006C6335"/>
    <w:rsid w:val="006D5B54"/>
    <w:rsid w:val="006F400A"/>
    <w:rsid w:val="00700F13"/>
    <w:rsid w:val="00763DE1"/>
    <w:rsid w:val="007756EF"/>
    <w:rsid w:val="0077600A"/>
    <w:rsid w:val="007839AF"/>
    <w:rsid w:val="00795819"/>
    <w:rsid w:val="007D17D2"/>
    <w:rsid w:val="007E163D"/>
    <w:rsid w:val="007F300A"/>
    <w:rsid w:val="00814A76"/>
    <w:rsid w:val="00817B4A"/>
    <w:rsid w:val="0083086B"/>
    <w:rsid w:val="008723A5"/>
    <w:rsid w:val="00873C6B"/>
    <w:rsid w:val="008752D7"/>
    <w:rsid w:val="00885FA3"/>
    <w:rsid w:val="008A2532"/>
    <w:rsid w:val="008A503F"/>
    <w:rsid w:val="008A75C3"/>
    <w:rsid w:val="008B77E6"/>
    <w:rsid w:val="008C170A"/>
    <w:rsid w:val="008D2850"/>
    <w:rsid w:val="008D6C37"/>
    <w:rsid w:val="008E2F06"/>
    <w:rsid w:val="008E31DD"/>
    <w:rsid w:val="008E4C1C"/>
    <w:rsid w:val="008F10E5"/>
    <w:rsid w:val="008F4886"/>
    <w:rsid w:val="00903666"/>
    <w:rsid w:val="00905CDC"/>
    <w:rsid w:val="00910581"/>
    <w:rsid w:val="0091170D"/>
    <w:rsid w:val="009534BE"/>
    <w:rsid w:val="0097546A"/>
    <w:rsid w:val="0097735C"/>
    <w:rsid w:val="00987059"/>
    <w:rsid w:val="00987146"/>
    <w:rsid w:val="00995AC2"/>
    <w:rsid w:val="009B09BE"/>
    <w:rsid w:val="009B30D7"/>
    <w:rsid w:val="009D0070"/>
    <w:rsid w:val="009E6604"/>
    <w:rsid w:val="00A13DB9"/>
    <w:rsid w:val="00A352AD"/>
    <w:rsid w:val="00A4508A"/>
    <w:rsid w:val="00A46608"/>
    <w:rsid w:val="00A577C2"/>
    <w:rsid w:val="00A65B5F"/>
    <w:rsid w:val="00A67C7C"/>
    <w:rsid w:val="00A721A1"/>
    <w:rsid w:val="00A81494"/>
    <w:rsid w:val="00A86391"/>
    <w:rsid w:val="00AB0ACE"/>
    <w:rsid w:val="00AC695E"/>
    <w:rsid w:val="00AD2F4E"/>
    <w:rsid w:val="00AD694A"/>
    <w:rsid w:val="00AE26A5"/>
    <w:rsid w:val="00AF7036"/>
    <w:rsid w:val="00AF72F2"/>
    <w:rsid w:val="00B04E7A"/>
    <w:rsid w:val="00B329E5"/>
    <w:rsid w:val="00B34369"/>
    <w:rsid w:val="00B630F5"/>
    <w:rsid w:val="00B85609"/>
    <w:rsid w:val="00B95B52"/>
    <w:rsid w:val="00B95C17"/>
    <w:rsid w:val="00BA52FA"/>
    <w:rsid w:val="00BE2F2C"/>
    <w:rsid w:val="00BE7B88"/>
    <w:rsid w:val="00BF3EE9"/>
    <w:rsid w:val="00BF7A70"/>
    <w:rsid w:val="00BF7BA6"/>
    <w:rsid w:val="00C0497E"/>
    <w:rsid w:val="00C07D50"/>
    <w:rsid w:val="00C21931"/>
    <w:rsid w:val="00C54600"/>
    <w:rsid w:val="00C54ACE"/>
    <w:rsid w:val="00C6674D"/>
    <w:rsid w:val="00C775B9"/>
    <w:rsid w:val="00C82223"/>
    <w:rsid w:val="00CE34A7"/>
    <w:rsid w:val="00CF1874"/>
    <w:rsid w:val="00D15B84"/>
    <w:rsid w:val="00D2250A"/>
    <w:rsid w:val="00D30554"/>
    <w:rsid w:val="00D33D78"/>
    <w:rsid w:val="00D45F2E"/>
    <w:rsid w:val="00D616FD"/>
    <w:rsid w:val="00D70245"/>
    <w:rsid w:val="00D71E2C"/>
    <w:rsid w:val="00D76CCB"/>
    <w:rsid w:val="00D92670"/>
    <w:rsid w:val="00D94207"/>
    <w:rsid w:val="00DA3848"/>
    <w:rsid w:val="00DA4DD0"/>
    <w:rsid w:val="00DB09E5"/>
    <w:rsid w:val="00DC7A94"/>
    <w:rsid w:val="00DC7BD8"/>
    <w:rsid w:val="00DD0280"/>
    <w:rsid w:val="00DD1F25"/>
    <w:rsid w:val="00DF2020"/>
    <w:rsid w:val="00E256D5"/>
    <w:rsid w:val="00E41336"/>
    <w:rsid w:val="00E52C66"/>
    <w:rsid w:val="00E70814"/>
    <w:rsid w:val="00E74B92"/>
    <w:rsid w:val="00E87046"/>
    <w:rsid w:val="00E974F2"/>
    <w:rsid w:val="00E97532"/>
    <w:rsid w:val="00EB3589"/>
    <w:rsid w:val="00EC3D88"/>
    <w:rsid w:val="00EC50E1"/>
    <w:rsid w:val="00ED58E3"/>
    <w:rsid w:val="00EE4148"/>
    <w:rsid w:val="00EF0B53"/>
    <w:rsid w:val="00F150ED"/>
    <w:rsid w:val="00F202FC"/>
    <w:rsid w:val="00F24021"/>
    <w:rsid w:val="00F26D55"/>
    <w:rsid w:val="00F30F44"/>
    <w:rsid w:val="00F3445C"/>
    <w:rsid w:val="00F346B8"/>
    <w:rsid w:val="00F66B98"/>
    <w:rsid w:val="00F67AD7"/>
    <w:rsid w:val="00F7499B"/>
    <w:rsid w:val="00F865C7"/>
    <w:rsid w:val="00F95910"/>
    <w:rsid w:val="00F96428"/>
    <w:rsid w:val="00FA4960"/>
    <w:rsid w:val="00FB0A13"/>
    <w:rsid w:val="00FD51E3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9C22"/>
  <w15:docId w15:val="{256EC7A1-40D7-4408-8EBC-BCEE8A383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1AA8"/>
    <w:rPr>
      <w:rFonts w:ascii=".VnTime" w:eastAsia="Times New Roman" w:hAnsi=".VnTime"/>
      <w:sz w:val="24"/>
    </w:rPr>
  </w:style>
  <w:style w:type="paragraph" w:styleId="Heading1">
    <w:name w:val="heading 1"/>
    <w:basedOn w:val="Normal"/>
    <w:next w:val="Normal"/>
    <w:link w:val="Heading1Char"/>
    <w:qFormat/>
    <w:rsid w:val="00181AA8"/>
    <w:pPr>
      <w:keepNext/>
      <w:jc w:val="center"/>
      <w:outlineLvl w:val="0"/>
    </w:pPr>
    <w:rPr>
      <w:rFonts w:ascii=".VnPresentH" w:hAnsi=".VnPresentH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181AA8"/>
    <w:pPr>
      <w:keepNext/>
      <w:ind w:left="113" w:right="113"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1AA8"/>
    <w:rPr>
      <w:rFonts w:ascii=".VnPresentH" w:eastAsia="Times New Roman" w:hAnsi=".VnPresentH" w:cs="Times New Roman"/>
      <w:b/>
      <w:sz w:val="28"/>
      <w:szCs w:val="20"/>
    </w:rPr>
  </w:style>
  <w:style w:type="character" w:customStyle="1" w:styleId="Heading2Char">
    <w:name w:val="Heading 2 Char"/>
    <w:link w:val="Heading2"/>
    <w:rsid w:val="00181AA8"/>
    <w:rPr>
      <w:rFonts w:ascii=".VnTime" w:eastAsia="Times New Roman" w:hAnsi=".VnTime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87046"/>
    <w:rPr>
      <w:rFonts w:ascii=".VnTime" w:eastAsia="Times New Roman" w:hAnsi=".VnTime"/>
      <w:sz w:val="24"/>
    </w:rPr>
  </w:style>
  <w:style w:type="paragraph" w:styleId="Footer">
    <w:name w:val="footer"/>
    <w:basedOn w:val="Normal"/>
    <w:link w:val="FooterChar"/>
    <w:uiPriority w:val="99"/>
    <w:unhideWhenUsed/>
    <w:rsid w:val="00E870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87046"/>
    <w:rPr>
      <w:rFonts w:ascii=".VnTime" w:eastAsia="Times New Roman" w:hAnsi=".VnTime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5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21114F-B9F0-40FE-A662-C2CE9642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n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o</dc:creator>
  <cp:lastModifiedBy>A1.2.K57.05 Lê Khánh Ly</cp:lastModifiedBy>
  <cp:revision>4</cp:revision>
  <cp:lastPrinted>2021-01-15T03:05:00Z</cp:lastPrinted>
  <dcterms:created xsi:type="dcterms:W3CDTF">2022-11-12T05:21:00Z</dcterms:created>
  <dcterms:modified xsi:type="dcterms:W3CDTF">2022-11-12T05:22:00Z</dcterms:modified>
</cp:coreProperties>
</file>